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E3BEF" w14:textId="77777777" w:rsidR="009B428D" w:rsidRDefault="00463701">
      <w:pPr>
        <w:pStyle w:val="Heading1"/>
      </w:pPr>
      <w:bookmarkStart w:id="0" w:name="blue-team-summary-of-operations"/>
      <w:r>
        <w:t>Blue Team: Summary of Operations</w:t>
      </w:r>
    </w:p>
    <w:p w14:paraId="712DF2B3" w14:textId="77777777" w:rsidR="009B428D" w:rsidRDefault="00463701">
      <w:pPr>
        <w:pStyle w:val="Heading2"/>
      </w:pPr>
      <w:bookmarkStart w:id="1" w:name="table-of-contents"/>
      <w:r>
        <w:t>Table of Contents</w:t>
      </w:r>
    </w:p>
    <w:p w14:paraId="0AC4A3AF" w14:textId="77777777" w:rsidR="009B428D" w:rsidRDefault="00463701">
      <w:pPr>
        <w:pStyle w:val="Compact"/>
        <w:numPr>
          <w:ilvl w:val="0"/>
          <w:numId w:val="2"/>
        </w:numPr>
      </w:pPr>
      <w:r>
        <w:t>Network Topology</w:t>
      </w:r>
    </w:p>
    <w:p w14:paraId="34C81E5B" w14:textId="77777777" w:rsidR="009B428D" w:rsidRDefault="00463701">
      <w:pPr>
        <w:pStyle w:val="Compact"/>
        <w:numPr>
          <w:ilvl w:val="0"/>
          <w:numId w:val="2"/>
        </w:numPr>
      </w:pPr>
      <w:r>
        <w:t>Description of Targets</w:t>
      </w:r>
    </w:p>
    <w:p w14:paraId="7C416238" w14:textId="77777777" w:rsidR="009B428D" w:rsidRDefault="00463701">
      <w:pPr>
        <w:pStyle w:val="Compact"/>
        <w:numPr>
          <w:ilvl w:val="0"/>
          <w:numId w:val="2"/>
        </w:numPr>
      </w:pPr>
      <w:r>
        <w:t>Monitoring the Targets</w:t>
      </w:r>
    </w:p>
    <w:p w14:paraId="73620463" w14:textId="77777777" w:rsidR="009B428D" w:rsidRDefault="00463701">
      <w:pPr>
        <w:pStyle w:val="Compact"/>
        <w:numPr>
          <w:ilvl w:val="0"/>
          <w:numId w:val="2"/>
        </w:numPr>
      </w:pPr>
      <w:r>
        <w:t>Patterns of Traffic &amp; Behavior</w:t>
      </w:r>
    </w:p>
    <w:p w14:paraId="069DE838" w14:textId="1A1871E2" w:rsidR="009B428D" w:rsidRDefault="00463701">
      <w:pPr>
        <w:pStyle w:val="Heading3"/>
      </w:pPr>
      <w:bookmarkStart w:id="2" w:name="network-topology"/>
      <w:r>
        <w:t>Network Topology</w:t>
      </w:r>
    </w:p>
    <w:p w14:paraId="36D59A4F" w14:textId="2B3B0130" w:rsidR="00FA3857" w:rsidRPr="00FA3857" w:rsidRDefault="00FA3857" w:rsidP="00FA3857">
      <w:pPr>
        <w:pStyle w:val="BodyText"/>
      </w:pPr>
      <w:r>
        <w:rPr>
          <w:noProof/>
        </w:rPr>
        <w:drawing>
          <wp:inline distT="0" distB="0" distL="0" distR="0" wp14:anchorId="11A94956" wp14:editId="2CEFF8A9">
            <wp:extent cx="5943600" cy="3344545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F2A30" w14:textId="363E429C" w:rsidR="009B428D" w:rsidRDefault="00463701" w:rsidP="00FA3857">
      <w:pPr>
        <w:pStyle w:val="Heading3"/>
      </w:pPr>
      <w:bookmarkStart w:id="3" w:name="description-of-targets"/>
      <w:bookmarkEnd w:id="2"/>
      <w:r>
        <w:t>Description of Target</w:t>
      </w:r>
    </w:p>
    <w:p w14:paraId="51123FB7" w14:textId="7BC7146C" w:rsidR="009B428D" w:rsidRDefault="00463701">
      <w:pPr>
        <w:pStyle w:val="BodyText"/>
      </w:pPr>
      <w:r>
        <w:t xml:space="preserve">The target of this attack was: </w:t>
      </w:r>
      <w:r>
        <w:rPr>
          <w:rStyle w:val="VerbatimChar"/>
        </w:rPr>
        <w:t>Target 1</w:t>
      </w:r>
      <w:r>
        <w:t xml:space="preserve"> </w:t>
      </w:r>
      <w:r w:rsidR="00FA3857">
        <w:t>192.168.1.110</w:t>
      </w:r>
      <w:r>
        <w:t>.</w:t>
      </w:r>
    </w:p>
    <w:p w14:paraId="7BAFC63A" w14:textId="77777777" w:rsidR="00B672BB" w:rsidRDefault="00463701">
      <w:pPr>
        <w:pStyle w:val="BodyText"/>
      </w:pPr>
      <w:r>
        <w:t xml:space="preserve">Target 1 is an Apache web server and has SSH enabled, so ports 80 and 22 are possible ports of entry for attackers. </w:t>
      </w:r>
    </w:p>
    <w:p w14:paraId="442325DF" w14:textId="5B0D7197" w:rsidR="009B428D" w:rsidRDefault="00463701">
      <w:pPr>
        <w:pStyle w:val="BodyText"/>
      </w:pPr>
      <w:r>
        <w:t>As such, the following alerts have been implemented:</w:t>
      </w:r>
    </w:p>
    <w:p w14:paraId="2DCB9AA7" w14:textId="7A68CE0F" w:rsidR="00B672BB" w:rsidRPr="00B8558B" w:rsidRDefault="00B672BB">
      <w:pPr>
        <w:pStyle w:val="BodyText"/>
        <w:rPr>
          <w:sz w:val="20"/>
          <w:szCs w:val="20"/>
        </w:rPr>
      </w:pPr>
      <w:r w:rsidRPr="00B8558B">
        <w:rPr>
          <w:sz w:val="20"/>
          <w:szCs w:val="20"/>
        </w:rPr>
        <w:t>Excessive HTTP Errors</w:t>
      </w:r>
    </w:p>
    <w:p w14:paraId="21B61E0C" w14:textId="42AB7A99" w:rsidR="00B672BB" w:rsidRPr="00B8558B" w:rsidRDefault="00B8558B">
      <w:pPr>
        <w:pStyle w:val="BodyText"/>
        <w:rPr>
          <w:sz w:val="20"/>
          <w:szCs w:val="20"/>
        </w:rPr>
      </w:pPr>
      <w:r w:rsidRPr="00B8558B">
        <w:rPr>
          <w:sz w:val="20"/>
          <w:szCs w:val="20"/>
        </w:rPr>
        <w:t>HTTP Request Size Monitor</w:t>
      </w:r>
    </w:p>
    <w:p w14:paraId="478B2256" w14:textId="0807DC73" w:rsidR="00B8558B" w:rsidRDefault="00B8558B">
      <w:pPr>
        <w:pStyle w:val="BodyText"/>
        <w:rPr>
          <w:sz w:val="20"/>
          <w:szCs w:val="20"/>
        </w:rPr>
      </w:pPr>
      <w:r w:rsidRPr="00B8558B">
        <w:rPr>
          <w:sz w:val="20"/>
          <w:szCs w:val="20"/>
        </w:rPr>
        <w:t>CPU Usage Monitor</w:t>
      </w:r>
    </w:p>
    <w:p w14:paraId="30A0EFA3" w14:textId="37634A22" w:rsidR="005C01A5" w:rsidRDefault="005C01A5">
      <w:pPr>
        <w:pStyle w:val="BodyText"/>
        <w:rPr>
          <w:sz w:val="20"/>
          <w:szCs w:val="20"/>
        </w:rPr>
      </w:pPr>
    </w:p>
    <w:p w14:paraId="771FC2BB" w14:textId="3783892F" w:rsidR="005C01A5" w:rsidRDefault="005C01A5">
      <w:pPr>
        <w:pStyle w:val="BodyText"/>
        <w:rPr>
          <w:sz w:val="20"/>
          <w:szCs w:val="20"/>
        </w:rPr>
      </w:pPr>
    </w:p>
    <w:p w14:paraId="4C32A69E" w14:textId="77777777" w:rsidR="005C01A5" w:rsidRPr="00B8558B" w:rsidRDefault="005C01A5">
      <w:pPr>
        <w:pStyle w:val="BodyText"/>
        <w:rPr>
          <w:sz w:val="20"/>
          <w:szCs w:val="20"/>
        </w:rPr>
      </w:pPr>
    </w:p>
    <w:p w14:paraId="1370C66A" w14:textId="77777777" w:rsidR="009B428D" w:rsidRDefault="00463701">
      <w:pPr>
        <w:pStyle w:val="Heading3"/>
      </w:pPr>
      <w:bookmarkStart w:id="4" w:name="monitoring-the-targets"/>
      <w:bookmarkEnd w:id="3"/>
      <w:r>
        <w:lastRenderedPageBreak/>
        <w:t>Monitoring the Targets</w:t>
      </w:r>
    </w:p>
    <w:p w14:paraId="68788149" w14:textId="77777777" w:rsidR="009B428D" w:rsidRDefault="00463701">
      <w:pPr>
        <w:pStyle w:val="FirstParagraph"/>
      </w:pPr>
      <w:r>
        <w:t>Traffic to these services should be carefully monitored. To this end, we have implemented the alerts below:</w:t>
      </w:r>
    </w:p>
    <w:p w14:paraId="7204B0DF" w14:textId="3A093FBF" w:rsidR="009B428D" w:rsidRDefault="00FA6155">
      <w:pPr>
        <w:pStyle w:val="Heading4"/>
      </w:pPr>
      <w:bookmarkStart w:id="5" w:name="name-of-alert-1"/>
      <w:r>
        <w:t xml:space="preserve">Alert 1: </w:t>
      </w:r>
      <w:r w:rsidR="000F5867" w:rsidRPr="000F5867">
        <w:t>Excessive HTTP Errors</w:t>
      </w:r>
    </w:p>
    <w:p w14:paraId="390255AC" w14:textId="1D72A074" w:rsidR="009B428D" w:rsidRDefault="000F5867">
      <w:pPr>
        <w:pStyle w:val="FirstParagraph"/>
      </w:pPr>
      <w:r w:rsidRPr="000F5867">
        <w:rPr>
          <w:noProof/>
        </w:rPr>
        <w:drawing>
          <wp:inline distT="0" distB="0" distL="0" distR="0" wp14:anchorId="518247AC" wp14:editId="29F09CBB">
            <wp:extent cx="5943600" cy="1423035"/>
            <wp:effectExtent l="0" t="0" r="0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39B0D" w14:textId="77777777" w:rsidR="00D87E0E" w:rsidRDefault="00463701">
      <w:pPr>
        <w:pStyle w:val="BodyText"/>
      </w:pPr>
      <w:r>
        <w:t xml:space="preserve">Alert 1 is implemented as follows: </w:t>
      </w:r>
    </w:p>
    <w:p w14:paraId="0A3DDDF8" w14:textId="77777777" w:rsidR="00D87E0E" w:rsidRDefault="00463701">
      <w:pPr>
        <w:pStyle w:val="BodyText"/>
      </w:pPr>
      <w:r>
        <w:t xml:space="preserve">- </w:t>
      </w:r>
      <w:r>
        <w:rPr>
          <w:b/>
          <w:bCs/>
        </w:rPr>
        <w:t>Metric</w:t>
      </w:r>
      <w:r>
        <w:t xml:space="preserve">: </w:t>
      </w:r>
      <w:r w:rsidR="00462506">
        <w:t>http.response.status_code</w:t>
      </w:r>
      <w:r>
        <w:t xml:space="preserve"> </w:t>
      </w:r>
    </w:p>
    <w:p w14:paraId="501A88A8" w14:textId="77777777" w:rsidR="00B672BB" w:rsidRDefault="00463701">
      <w:pPr>
        <w:pStyle w:val="BodyText"/>
      </w:pPr>
      <w:r>
        <w:t xml:space="preserve">- </w:t>
      </w:r>
      <w:r>
        <w:rPr>
          <w:b/>
          <w:bCs/>
        </w:rPr>
        <w:t>Threshold</w:t>
      </w:r>
      <w:r>
        <w:t xml:space="preserve">: </w:t>
      </w:r>
      <w:r w:rsidR="00462506">
        <w:t>400</w:t>
      </w:r>
      <w:r>
        <w:t xml:space="preserve"> </w:t>
      </w:r>
    </w:p>
    <w:p w14:paraId="7C060980" w14:textId="5BBD6AE8" w:rsidR="00D87E0E" w:rsidRDefault="00463701">
      <w:pPr>
        <w:pStyle w:val="BodyText"/>
      </w:pPr>
      <w:r>
        <w:t xml:space="preserve">- </w:t>
      </w:r>
      <w:r>
        <w:rPr>
          <w:b/>
          <w:bCs/>
        </w:rPr>
        <w:t>Vulnerability Mitigated</w:t>
      </w:r>
      <w:r>
        <w:t xml:space="preserve">: </w:t>
      </w:r>
      <w:r w:rsidR="00B672BB">
        <w:t>Brute</w:t>
      </w:r>
      <w:r w:rsidR="00BF0D8C">
        <w:t xml:space="preserve"> </w:t>
      </w:r>
      <w:r w:rsidR="00B672BB">
        <w:t>Force Attack</w:t>
      </w:r>
    </w:p>
    <w:p w14:paraId="299D684D" w14:textId="3C40460C" w:rsidR="009B428D" w:rsidRDefault="00463701">
      <w:pPr>
        <w:pStyle w:val="BodyText"/>
      </w:pPr>
      <w:r>
        <w:t xml:space="preserve">- </w:t>
      </w:r>
      <w:r>
        <w:rPr>
          <w:b/>
          <w:bCs/>
        </w:rPr>
        <w:t>Reliability</w:t>
      </w:r>
      <w:r>
        <w:t xml:space="preserve">: </w:t>
      </w:r>
      <w:r w:rsidR="00B672BB">
        <w:t xml:space="preserve">This has a high reliability due </w:t>
      </w:r>
      <w:r w:rsidR="00BF0D8C">
        <w:t>to the monitoring of 400+ error codes. If an excessive amount of these errors occur in a 5 minute period, it is most likely a brute force or enumeration attack.</w:t>
      </w:r>
    </w:p>
    <w:p w14:paraId="44255211" w14:textId="726850BC" w:rsidR="00934AD8" w:rsidRDefault="005C01A5">
      <w:pPr>
        <w:pStyle w:val="BodyText"/>
      </w:pPr>
      <w:r w:rsidRPr="005C01A5">
        <w:drawing>
          <wp:inline distT="0" distB="0" distL="0" distR="0" wp14:anchorId="26EE2C04" wp14:editId="487C2839">
            <wp:extent cx="2590778" cy="259842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4595" cy="2612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B1B06" w14:textId="254ADA53" w:rsidR="00934AD8" w:rsidRDefault="00934AD8">
      <w:pPr>
        <w:pStyle w:val="BodyText"/>
      </w:pPr>
    </w:p>
    <w:p w14:paraId="43A657F3" w14:textId="21436608" w:rsidR="00934AD8" w:rsidRDefault="00934AD8">
      <w:pPr>
        <w:pStyle w:val="BodyText"/>
      </w:pPr>
    </w:p>
    <w:p w14:paraId="31AE1294" w14:textId="6B67D33A" w:rsidR="00934AD8" w:rsidRDefault="00934AD8">
      <w:pPr>
        <w:pStyle w:val="BodyText"/>
      </w:pPr>
    </w:p>
    <w:p w14:paraId="091F4A6A" w14:textId="4FAD0269" w:rsidR="00934AD8" w:rsidRDefault="00934AD8">
      <w:pPr>
        <w:pStyle w:val="BodyText"/>
      </w:pPr>
    </w:p>
    <w:p w14:paraId="3B4250D9" w14:textId="26BA7AE0" w:rsidR="00B672BB" w:rsidRDefault="00B672BB">
      <w:pPr>
        <w:pStyle w:val="BodyText"/>
      </w:pPr>
    </w:p>
    <w:p w14:paraId="5B08B425" w14:textId="6A6EFD23" w:rsidR="00B672BB" w:rsidRDefault="00B672BB">
      <w:pPr>
        <w:pStyle w:val="BodyText"/>
      </w:pPr>
    </w:p>
    <w:p w14:paraId="3EF21DF4" w14:textId="7422F038" w:rsidR="00B672BB" w:rsidRDefault="00B672BB">
      <w:pPr>
        <w:pStyle w:val="BodyText"/>
      </w:pPr>
    </w:p>
    <w:p w14:paraId="7B668E79" w14:textId="3409D590" w:rsidR="00B672BB" w:rsidRDefault="00B672BB">
      <w:pPr>
        <w:pStyle w:val="BodyText"/>
      </w:pPr>
    </w:p>
    <w:p w14:paraId="7852CE66" w14:textId="77777777" w:rsidR="00B672BB" w:rsidRDefault="00B672BB">
      <w:pPr>
        <w:pStyle w:val="BodyText"/>
      </w:pPr>
    </w:p>
    <w:p w14:paraId="16B70A06" w14:textId="2B594B31" w:rsidR="009B428D" w:rsidRDefault="00463701">
      <w:pPr>
        <w:pStyle w:val="Heading4"/>
      </w:pPr>
      <w:bookmarkStart w:id="6" w:name="name-of-alert-2"/>
      <w:bookmarkEnd w:id="5"/>
      <w:r>
        <w:t>Alert 2</w:t>
      </w:r>
      <w:r w:rsidR="006E07F5">
        <w:t xml:space="preserve">: </w:t>
      </w:r>
      <w:r w:rsidR="00B60321" w:rsidRPr="00B60321">
        <w:t>HTTP Request Size Monitor</w:t>
      </w:r>
    </w:p>
    <w:p w14:paraId="1BA67164" w14:textId="4EB33752" w:rsidR="00B60321" w:rsidRPr="00B60321" w:rsidRDefault="00B60321" w:rsidP="00B60321">
      <w:pPr>
        <w:pStyle w:val="BodyText"/>
      </w:pPr>
      <w:r w:rsidRPr="00B60321">
        <w:rPr>
          <w:noProof/>
        </w:rPr>
        <w:drawing>
          <wp:inline distT="0" distB="0" distL="0" distR="0" wp14:anchorId="4C5E2479" wp14:editId="3AE7A2E3">
            <wp:extent cx="4587240" cy="2101505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8147" cy="2106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48D0B" w14:textId="77777777" w:rsidR="00B672BB" w:rsidRDefault="00463701">
      <w:pPr>
        <w:pStyle w:val="FirstParagraph"/>
      </w:pPr>
      <w:r>
        <w:t xml:space="preserve">Alert 2 is implemented as follows: </w:t>
      </w:r>
    </w:p>
    <w:p w14:paraId="0178FDCD" w14:textId="77777777" w:rsidR="00B672BB" w:rsidRDefault="00463701">
      <w:pPr>
        <w:pStyle w:val="FirstParagraph"/>
      </w:pPr>
      <w:r>
        <w:t xml:space="preserve">- </w:t>
      </w:r>
      <w:r>
        <w:rPr>
          <w:b/>
          <w:bCs/>
        </w:rPr>
        <w:t>Metric</w:t>
      </w:r>
      <w:r>
        <w:t xml:space="preserve">: </w:t>
      </w:r>
      <w:r w:rsidR="00B60321">
        <w:t>http.request.bytes</w:t>
      </w:r>
      <w:r>
        <w:t xml:space="preserve"> </w:t>
      </w:r>
    </w:p>
    <w:p w14:paraId="2BDCC637" w14:textId="77777777" w:rsidR="00B672BB" w:rsidRDefault="00463701">
      <w:pPr>
        <w:pStyle w:val="FirstParagraph"/>
      </w:pPr>
      <w:r>
        <w:t xml:space="preserve">- </w:t>
      </w:r>
      <w:r>
        <w:rPr>
          <w:b/>
          <w:bCs/>
        </w:rPr>
        <w:t>Threshold</w:t>
      </w:r>
      <w:r>
        <w:t xml:space="preserve">: </w:t>
      </w:r>
      <w:r w:rsidR="00B60321">
        <w:t xml:space="preserve">3500 bytes </w:t>
      </w:r>
    </w:p>
    <w:p w14:paraId="0B5FB500" w14:textId="5E1F8264" w:rsidR="00B672BB" w:rsidRDefault="00B672BB">
      <w:pPr>
        <w:pStyle w:val="FirstParagraph"/>
      </w:pPr>
      <w:r>
        <w:rPr>
          <w:b/>
          <w:bCs/>
        </w:rPr>
        <w:t xml:space="preserve">- </w:t>
      </w:r>
      <w:r w:rsidR="00463701">
        <w:rPr>
          <w:b/>
          <w:bCs/>
        </w:rPr>
        <w:t>Vulnerability Mitigated</w:t>
      </w:r>
      <w:r w:rsidR="00463701">
        <w:t xml:space="preserve">: </w:t>
      </w:r>
      <w:r w:rsidR="009F6191" w:rsidRPr="009F6191">
        <w:t>Code injection in HTTP requests (XSS and CRLF) or DDOS</w:t>
      </w:r>
      <w:r w:rsidR="00463701">
        <w:t xml:space="preserve"> </w:t>
      </w:r>
    </w:p>
    <w:p w14:paraId="07083690" w14:textId="5A5D29C5" w:rsidR="009B428D" w:rsidRDefault="00463701">
      <w:pPr>
        <w:pStyle w:val="FirstParagraph"/>
      </w:pPr>
      <w:r>
        <w:t xml:space="preserve">- </w:t>
      </w:r>
      <w:r>
        <w:rPr>
          <w:b/>
          <w:bCs/>
        </w:rPr>
        <w:t>Reliability</w:t>
      </w:r>
      <w:r>
        <w:t xml:space="preserve">: </w:t>
      </w:r>
      <w:r w:rsidR="009F6191">
        <w:t>This alert by itself can cause a lot of false positives if there is a large amount of legitimate traffic. When used in combination with other alerts it becomes more reliable in detecting DDOS attacks</w:t>
      </w:r>
    </w:p>
    <w:p w14:paraId="58616AB3" w14:textId="33190106" w:rsidR="00934AD8" w:rsidRDefault="00934AD8" w:rsidP="00934AD8">
      <w:pPr>
        <w:pStyle w:val="BodyText"/>
      </w:pPr>
    </w:p>
    <w:p w14:paraId="61490869" w14:textId="776B8CEF" w:rsidR="009F6191" w:rsidRDefault="009F6191" w:rsidP="00934AD8">
      <w:pPr>
        <w:pStyle w:val="BodyText"/>
      </w:pPr>
    </w:p>
    <w:p w14:paraId="740AA861" w14:textId="0422F1EE" w:rsidR="009F6191" w:rsidRDefault="009F6191" w:rsidP="00934AD8">
      <w:pPr>
        <w:pStyle w:val="BodyText"/>
      </w:pPr>
    </w:p>
    <w:p w14:paraId="4BA7F3A1" w14:textId="6264A9CF" w:rsidR="009F6191" w:rsidRDefault="009F6191" w:rsidP="00934AD8">
      <w:pPr>
        <w:pStyle w:val="BodyText"/>
      </w:pPr>
    </w:p>
    <w:p w14:paraId="4AD34370" w14:textId="4B50DE2C" w:rsidR="009F6191" w:rsidRDefault="009F6191" w:rsidP="00934AD8">
      <w:pPr>
        <w:pStyle w:val="BodyText"/>
      </w:pPr>
    </w:p>
    <w:p w14:paraId="786825E8" w14:textId="75CC3094" w:rsidR="009F6191" w:rsidRDefault="009F6191" w:rsidP="00934AD8">
      <w:pPr>
        <w:pStyle w:val="BodyText"/>
      </w:pPr>
    </w:p>
    <w:p w14:paraId="3570A41D" w14:textId="2CEA2BF7" w:rsidR="009F6191" w:rsidRDefault="009F6191" w:rsidP="00934AD8">
      <w:pPr>
        <w:pStyle w:val="BodyText"/>
      </w:pPr>
    </w:p>
    <w:p w14:paraId="2EA55AB4" w14:textId="77777777" w:rsidR="009F6191" w:rsidRPr="00934AD8" w:rsidRDefault="009F6191" w:rsidP="00934AD8">
      <w:pPr>
        <w:pStyle w:val="BodyText"/>
      </w:pPr>
    </w:p>
    <w:p w14:paraId="6121F67F" w14:textId="2DAD628E" w:rsidR="009B428D" w:rsidRDefault="00463701">
      <w:pPr>
        <w:pStyle w:val="Heading4"/>
      </w:pPr>
      <w:bookmarkStart w:id="7" w:name="name-of-alert-3"/>
      <w:bookmarkEnd w:id="6"/>
      <w:r>
        <w:lastRenderedPageBreak/>
        <w:t>Alert 3</w:t>
      </w:r>
      <w:r w:rsidR="006E07F5">
        <w:t>:</w:t>
      </w:r>
      <w:r w:rsidR="00DF236D">
        <w:t xml:space="preserve"> CPU Usage Monitor</w:t>
      </w:r>
    </w:p>
    <w:p w14:paraId="1C249171" w14:textId="2043B207" w:rsidR="00DF236D" w:rsidRDefault="00DF236D">
      <w:pPr>
        <w:pStyle w:val="FirstParagraph"/>
      </w:pPr>
      <w:r w:rsidRPr="00DF236D">
        <w:rPr>
          <w:noProof/>
        </w:rPr>
        <w:drawing>
          <wp:inline distT="0" distB="0" distL="0" distR="0" wp14:anchorId="6011746F" wp14:editId="22CD2209">
            <wp:extent cx="4564380" cy="2093470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628" cy="209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17D1C" w14:textId="77777777" w:rsidR="009F6191" w:rsidRDefault="00463701">
      <w:pPr>
        <w:pStyle w:val="FirstParagraph"/>
      </w:pPr>
      <w:r>
        <w:t xml:space="preserve">Alert 3 is implemented as follows: </w:t>
      </w:r>
    </w:p>
    <w:p w14:paraId="6E698CB0" w14:textId="77777777" w:rsidR="009F6191" w:rsidRDefault="00463701">
      <w:pPr>
        <w:pStyle w:val="FirstParagraph"/>
      </w:pPr>
      <w:r>
        <w:t xml:space="preserve">- </w:t>
      </w:r>
      <w:r>
        <w:rPr>
          <w:b/>
          <w:bCs/>
        </w:rPr>
        <w:t>Metric</w:t>
      </w:r>
      <w:r>
        <w:t xml:space="preserve">: </w:t>
      </w:r>
      <w:r w:rsidR="00DF236D">
        <w:t>system.process.cpu.total.pct</w:t>
      </w:r>
      <w:r>
        <w:t xml:space="preserve"> </w:t>
      </w:r>
    </w:p>
    <w:p w14:paraId="5DF86F92" w14:textId="77777777" w:rsidR="009F6191" w:rsidRDefault="00463701">
      <w:pPr>
        <w:pStyle w:val="FirstParagraph"/>
      </w:pPr>
      <w:r>
        <w:t xml:space="preserve">- </w:t>
      </w:r>
      <w:r>
        <w:rPr>
          <w:b/>
          <w:bCs/>
        </w:rPr>
        <w:t>Threshold</w:t>
      </w:r>
      <w:r>
        <w:t xml:space="preserve">: </w:t>
      </w:r>
      <w:r w:rsidR="00DF236D">
        <w:t>.5</w:t>
      </w:r>
      <w:r>
        <w:t xml:space="preserve"> </w:t>
      </w:r>
    </w:p>
    <w:p w14:paraId="235B8C0A" w14:textId="2166C3B5" w:rsidR="009F6191" w:rsidRDefault="00463701">
      <w:pPr>
        <w:pStyle w:val="FirstParagraph"/>
      </w:pPr>
      <w:r>
        <w:t xml:space="preserve">- </w:t>
      </w:r>
      <w:r>
        <w:rPr>
          <w:b/>
          <w:bCs/>
        </w:rPr>
        <w:t>Vulnerability Mitigated</w:t>
      </w:r>
      <w:r>
        <w:t xml:space="preserve">: </w:t>
      </w:r>
      <w:r w:rsidR="002B01AD">
        <w:t>Virus/Malware or DDOS</w:t>
      </w:r>
    </w:p>
    <w:p w14:paraId="38DE514D" w14:textId="574F0073" w:rsidR="009B428D" w:rsidRDefault="00463701" w:rsidP="002B01AD">
      <w:pPr>
        <w:pStyle w:val="FirstParagraph"/>
      </w:pPr>
      <w:r>
        <w:t xml:space="preserve">- </w:t>
      </w:r>
      <w:r>
        <w:rPr>
          <w:b/>
          <w:bCs/>
        </w:rPr>
        <w:t>Reliability</w:t>
      </w:r>
      <w:r>
        <w:t xml:space="preserve">: </w:t>
      </w:r>
      <w:bookmarkStart w:id="8" w:name="suggestions-for-going-further-optional"/>
      <w:bookmarkEnd w:id="0"/>
      <w:bookmarkEnd w:id="1"/>
      <w:bookmarkEnd w:id="4"/>
      <w:bookmarkEnd w:id="7"/>
      <w:bookmarkEnd w:id="8"/>
      <w:r w:rsidR="002B01AD">
        <w:t>This alert is can be reliable if loads stay consistent for a long period of time, and the have a spike. When used in conjunction with the HTTP Request Size Monitor can detect a DDOS attack.</w:t>
      </w:r>
    </w:p>
    <w:sectPr w:rsidR="009B428D" w:rsidSect="005C01A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13F8C" w14:textId="77777777" w:rsidR="006D0D84" w:rsidRDefault="006D0D84">
      <w:pPr>
        <w:spacing w:after="0"/>
      </w:pPr>
      <w:r>
        <w:separator/>
      </w:r>
    </w:p>
  </w:endnote>
  <w:endnote w:type="continuationSeparator" w:id="0">
    <w:p w14:paraId="36968237" w14:textId="77777777" w:rsidR="006D0D84" w:rsidRDefault="006D0D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2D14A" w14:textId="77777777" w:rsidR="006D0D84" w:rsidRDefault="006D0D84">
      <w:r>
        <w:separator/>
      </w:r>
    </w:p>
  </w:footnote>
  <w:footnote w:type="continuationSeparator" w:id="0">
    <w:p w14:paraId="32188C44" w14:textId="77777777" w:rsidR="006D0D84" w:rsidRDefault="006D0D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0A3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38A4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2165629">
    <w:abstractNumId w:val="0"/>
  </w:num>
  <w:num w:numId="2" w16cid:durableId="19332729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428D"/>
    <w:rsid w:val="000F5867"/>
    <w:rsid w:val="001A0AC6"/>
    <w:rsid w:val="00272B5E"/>
    <w:rsid w:val="002B01AD"/>
    <w:rsid w:val="00462506"/>
    <w:rsid w:val="00463701"/>
    <w:rsid w:val="005C01A5"/>
    <w:rsid w:val="006D0D84"/>
    <w:rsid w:val="006E07F5"/>
    <w:rsid w:val="008619D0"/>
    <w:rsid w:val="00866640"/>
    <w:rsid w:val="00934AD8"/>
    <w:rsid w:val="009B428D"/>
    <w:rsid w:val="009F6191"/>
    <w:rsid w:val="00B60321"/>
    <w:rsid w:val="00B672BB"/>
    <w:rsid w:val="00B8558B"/>
    <w:rsid w:val="00BF0D8C"/>
    <w:rsid w:val="00D147E6"/>
    <w:rsid w:val="00D87E0E"/>
    <w:rsid w:val="00DF236D"/>
    <w:rsid w:val="00F73883"/>
    <w:rsid w:val="00FA3857"/>
    <w:rsid w:val="00FA61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0BCBD"/>
  <w15:docId w15:val="{DF7E4514-A4D1-4E8D-9F7A-DB55FC39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4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teskal</dc:creator>
  <cp:keywords/>
  <cp:lastModifiedBy>John Steskal</cp:lastModifiedBy>
  <cp:revision>17</cp:revision>
  <dcterms:created xsi:type="dcterms:W3CDTF">2022-04-19T22:46:00Z</dcterms:created>
  <dcterms:modified xsi:type="dcterms:W3CDTF">2022-04-21T00:35:00Z</dcterms:modified>
</cp:coreProperties>
</file>